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306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เดี๋ยวรอแป๊บนึงนะคะ                 รอให้สไลด์ขึ้นก่อนนะคะ                                                 เดี๋ยวรอแป๊บนึงนะคะรออยู่  เสียงใหม่แล้วมันไม่ขึ้น        โอเคเราพร้อมแล้วนะคะ   นักเรียนมองที่สไลด์นะคะทั้งหมด คนดูนะคะวันนี้นะคะเราจะเรียนเรื่องการเขียนแสดงเซตเนาะ หลังจากที่เรารู้แล้วว่าเซตสัญลักษณ์มีอะไรบ้างนะคะแล้วก็สมาชิกในเซตหมายถึงอะไรนะคะ ในสัปดาห์ที่แล้วอ่ะแล้วมาชวนกันหน่อยรูปภาพนะคะบุคคลท่านนี้คือใคร   นักเรียนตอบได้ไหมคะบุคคลท่านนี้คือใครใครรู้บ้าง      รู้ไหมคนนี้ในสไลด์นะคะ  คนที่ก่อตั้งเรื่องของเซต love นะคะที่บอกว่าเป็นชาวเยอรมันนะคะนักเรียนเห็นภาพนักเรียน   รู้เลยนะคะ ok            ที่นี้เรามาทบทวนกันเรื่องของสัญลักษณ์นะคะสัญลักษณ์เกี่ยวกับเซตนั้น มีอะไรบ้างในสัปดาห์ที่แล้วที่เราเรียนไปเนาะ เรียนดูภาพนะคะถ้าเห็นโต๊ะแล้วก็มีผลไม้นะคะมีผัก ที่วางไว้อยู่บนโต๊ะนะคะเราให้สัญลักษณ์ นะคะเราเขียนภาษาอังกฤษตัวพิมพ์ใหญ่ แทนชื่อของเซตอะไรคะ แทนกลุ่มของผลไม้ที่อยู่บนโต๊ะนักเรียนเห็นไหมว่ามันเป็นผลไม้คือนะคะเนื่องจากว่ากลุ่มที่รอด Channel มีคุณสมบัติ  มี ความคล้ายกันที่เหมือนๆกันนะคะสามารถบ่งบอกได้ว่า วันนี้แหละ ผลไม้เราสามารถแยกออกมาได้เลยว่ามันอยู่ในเอนะคะและดีนะคะ นี่เป็นกลุ่มของผักที่อยู่บนโต๊ะอันนี้นักเรียนเข้าใจเนาะ   สัญลักษณ์นะคะสัญลักษณ์คล้ายๆตัว E นะคะสัญลักษณ์เห็นไหมคะ  คล้ายๆตัวอีใหญ่นะคะ อันนี้เป็นเครื่องหมาย เป็นสมาชิกของนะคะวิธีการเขียนในสัปดาห์ที่แล้วเราก็เรียนมาแล้วเนาะ  ถ้าเราเห็น สัญลักษณ์ตัว E คล้ายๆตัว E ใหญ่นะคะให้นักเรียนเข้าใจเลยว่า ตัวสมาชิก อยู่ใน Set นั้น แล้วถ้าสมมติมันไม่อยู่ล่ะคืออะไรสัญลักษณ์คืออะไรนะคะถ้ามันไม่ได้อยู่ในกลุ่มนั้นนะคะคุณสมบัติ คุณสมบัติต่างกันเลยนะคะแล้วก็ใช้สัญลักษณ์ ตัวเองเหมือนกันแต่มีตัวขีดลงมาเห็นไหมคะถ้าไปเลยทักไปเลยนะคะ วิธีทำตัวงี้เลยแล้วก็เพิ่มเขียนว่าไม่เข้าไปนะคะ  ไม่เป็นสมาชิกของนะคะ สัญลักษณ์อีกตัวนึงจำได้ไหมคะว่าครั้งที่แล้วครูบิ๊กมีกล่องเพิ่มมาอีก 1 กล่องก็คือกล่อง 4 2c แทนกลุ่มของอะไรนะ จำได้ไหม   ตัวอย่างนั้นมันจะเป็นตัวเลขกับตัวพยัญชนะนะคะ ที่หล่อไม่มีก็คือตัวภาษาอังกฤษเนาะ  ถ้าสมมุติว่าเซตนั้นไม่มีสมาชิกอยู่เลยนะคะเราจะใช้ลักษณะสัญลักษณ์ก็คือ  เหมือนกับศูนย์เนาะศูนย์แล้วก็มีขีดทับค่ะนะคะ เขียนชื่อก็คือเซตว่างเซตว่างก็คือไม่มีอะไรเลยอยู่ในนั้นไม่มีสมาชิกเลยสักตัวนะคะที่อยู่ในเฟซนั้น อาทิตย์นี้ดูสัญลักษณ์นะคะได้หลายวิธีของการเขียนจำนวนสมาชิกสัญลักษณ์ก็คือ A วงเล็บ สัญลักษณ์ก็คือ n วงเล็บ a n คือจำนวนนะคะจำนวนของสมาชิกของเซต a ถ้าเราเปลี่ยน เฟซเมื่อไหร่อยากเปลี่ยนเป็นบีนั่นหมายถึงว่าจำนวนสมาชิกของบี อันนี้เข้าใจหรอ อันนี้กูไปสวนให้นะคะ  คือสัญลักษณ์ที่เราได้เรียนมาอ่านนักเรียนดูนะคะ ข้อความนี้กูไปเขียนถูกไหมให้นักเรียน บอกนะคะว่า  ข้อความ  ที่กูไปใช้สัญลักษณ์นี้ถูกหรือผิด Big ฝ่ายสัญลักษณ์เป็นสมาชิกนะคะถูกหรือผิด มาคอร์แรกเลยนะคะ  สตอเบอรี่  มีเซต a แล้วก็เซต B นะคะ Set A Set A คือ   วันนี้เริ่มหายนะคะช่องลาภหาย        รอเดี๋ยวให้พี่เขา ดูให้นะคะ  แล้วบอกครูส้มนะคะบอกคุณลุงว่าบอกคุณครูว่ากล่อง A ก็คือ Set A ของดีก็คือเซต B สมาชิกที่อยู่ในเซต a กับ B Quik เขียนถูกไหมอันนี้คือสตอเบอรี่นะคะ sorry เป็นหรือไม่เป็น                      OK ได้แล้วนะคะ ดูนะคะข้อแรกข้อแรกนะคะเครื่องหมาย ห*ใหญ่นะคะ อยู่ใน Set a อันนี้ถูกหรือผิด ถ้าถูกยกมือขึ้นใครบอกว่าถูกยกมือขึ้น  ถูกไหม ถูกไหม ถูกนะคะเพราะสตอเบอรี่คือตัวนี้เนี่ยมันอยู่ในนี้นะคะสมาชิกเป็นสมาชิกคือใช้สัญลักษณ์ตัว E ลักษณะคล้ายตัว E ใหญ่ อยู่ใน A อันนี้คือถูกนะคะข้อที่ 1 คือถูก  ข้อที่ 2 แอปเปิ้ลล่ะ  Apple ไม่เป็นสมาชิกดูดีๆนะคะครูบิ๊กใช้คำว่าไม่เป็นสมาชิกของเอ ถูกไหมข้อนี้ถูกไหม มันอยู่ไหมไอ้เปิ้ลมันอยู่ในเอไหมคะมันอยู่เพราะฉะนั้นครูบิ๊กใช้สัญลักษณ์ตัวนี้ถูกไหมคะ   ไม่ถูกใช่ไหมมันจะต้องใช้อันไหน มันจะต้องใช้เหมือนกับข้อ 1 ถูกไหมคะเพราะฉะนั้นข้อ 2 ที่ครูปิ๊ก เขียนไปว่า Apple ไม่เป็นสมาชิกของเอนะคะของเซต a เราจะตอบก็คือ ผิดนะคะก็คือผิด กูไปเขียนว่าผิดนะ ให้นักเรียนเข้าใจนะคะให้นักเรียนเข้าใจว่า สัญลักษณ์จะเป็นตัวบ่งบอกว่าอันไหนที่อยู่ในเซตนั้นอันไหนที่ไม่ได้อยู่ในเซตนั้น ดูดีๆนะคะขอ 3 ส้ม   ไม่เป็นสมาชิกของบีอันนี้ถูกหรือผิด  ผิดนะคะผิด แตงโมเป็นสมาชิกของเอถูกไหม  ถูกไหมคะ ถูกนะคะ  แครอทเป็นสมาชิกของบีถูกไหมคะ ถูกนะคะอันนี้ถูกก็ดำปีไม่เป็นสมาชิก อันนี้ผิดแน่นอนเพราะว่ามันอยู่ในดีอยู่แล้วนะคะภาพมันชัดเจนอยู่แล้วนะคะแบ่งกลุ่ม มะเขือ ไม่เป็นสมาชิกของเอถูกไหม    ดูดีๆนะมะเขือนะคะ อยู่ในกล่องมันไม่ได้อยู่ในกล่อง A อันนี้มันถูกหรือผิด ถูกนะคะอันนี้คุณติ๊กหลอกนักเรียนให้ดูดีๆให้ดูให้ดูดีๆนะคะแล้วก็ทำความเข้าใจกับสัญลักษณ์อันนี้เราบอกว่ามะเขือ มันไม่ใช่สมาชิกของเซต a เพราะฉะนั้นมะเขือ มันไม่ได้อยู่ในกล่อง A นะคะ แสดงว่าข้อนี้  ถูกนะคะ ถูกไม่ผิดนะอันนี้ไม่ผิด เพราะว่าเราบ่งบอกสัญลักษณ์ได้ถูกต้องแล้วนะคะอาทิตย์นี้กล้วย ข้อที่ 8 กล้วยไม่เป็นสัญลักษณ์ของ B ถูกไหม  ไม่เป็น สมาชิกของบีถูกไหมคะ ผิดหรือถูก  กล้วยกล้วย ไม่ได้อยู่ในบี ถูกหรือผิด     ถูกนะคะถูกถูกเพราะว่าอะไรกล้วยมันอยู่ในเอนะคะกล้วยเนี่ยเห็นไหมมันอยู่ในกล่อง A มันไม่ได้อยู่ในบีนะคะ สัญลักษณ์ก็คือไม่เป็นสมาชิกของ  B  อันนี้คือ ถูกนะคะ  n a = 5 ถูกไหม แค่นี้นะ สมาชิกที่อยู่ในเซต A มีเท่าไหร่ เพราะฉะนั้นข้อนี้ถูกหรือผิดคะ  ถูกนะ NB ดูกล่องนี้นะคะของฝากมีสมาชิกเท่ากับ 3 ถูกไหม ถูกนะคะอันนี้กูคิดทบทวนให้นักเรียนใช้สัญลักษณ์นะคะให้ถูกต้องแล้วก็บอกจำนวนสมาชิกของเซตให้ถูก นะคะ อาทิตย์นี้เรื่องที่เราจะเรียนในสัปดาห์นี้นะคะ เราเรียนหัวข้อการเขียนแสดงเซต ซึ่งวิธีการเขียนนะคะวิธีการเขียนก็มีอยู่ 2 วิธีด้วยกัน  วิธีการเขียนมี 2 วิธีด้วยกันวิธีแรกเราจะเขียนแบบแจกแจงสมาชิก การเขียนแบบแจกแจงสมาชิกก็คือเอาสมาชิกทุกตัวนะบอกไปเลยว่ามีอะไรบ้างนะคะ  บอกชื่อเขาไปเลยว่ามีอะไรบ้างที่เป็นสมาชิกของเซตนี้เนาะที่นี่  ข้อที่ 2 แบบบอกเงื่อนไข วันนี้ไม่จำเป็นจะต้องบอกสมาชิกนะคะแต่มีวิธีการเขียน  ว่ามันแทนสมาชิกอะไรเดี๋ยวเราจะมาเรียนกันนะคะ      อันแรกเลยแบบแจกแจงสมาชิกให้นักเรียนดูสัญลักษณ์นะคะเวลานักเรียนเขียน  สัญลักษณ์ตัวนี้เหมือนปิกาเหมือนปีกานะคะ  เขียนสมาชิกทุกตัวที่เราพบ  ให้อยู่ข้างในช่องปิกานี้นะคะ ขายอยู่ในช่องสัญลักษณ์เซตตัวนี้อยู่ข้างใน อันไหนที่เป็นสมาชิกให้เอามาเขียนเลยนะคะให้เอาสมาชิกนั้นมาเขียนใส่ในเซตนี้เสร็จแล้ว เราจะแบ่งได้ยังไงว่า   อันนี้  อันที่ 1 อันที่ 2 นะ ราคา สัญลักษณ์เครื่องหมาย  เครื่องหมายอะไร อันนี้อะไร  คอมม่านะคะเนี่ยไอ้นักเรียน เขียนอย่างนี้ขั้น ระหว่างสมาชิก อา  แล้ววิธีการเขียนนะคะให้เขียนชื่อของเซตด้วยอักษรภาษาอังกฤษตัวพิมพ์ใหญ่ จำได้ไหมสัปดาห์ที่แล้ว abcdef อันนี้คือชื่อของเซต  น้าตัวอย่างนะคะตัวอย่างครูบิ๊กให้ Set A =  ในวงเล็บ อันนี้คือสัญลักษณ์เซตนะคะเอามาและสัญลักษณ์เซฟนั่นหมายถึงไอ้ตัวสัญลักษณ์เซตนี้หมายถึงกล่องกล่องนึงนั่นแหละกล่องนี้มีชื่อว่ากล่อง A นะคะแล้วภายในกล่อง มีสมาชิกอยู่กี่ตัวคะ  มีเท่าไหร่สมาชิกอยู่ในนี้มีอยู่ 3 ตัวสมาชิกแต่ละตัวให้คั่นด้วย คอมม่าตัวนี้นะคะ ห้ามลืมเด็ดขาดไม่งั้นมันหมายถึง 1 ตัวนะคะหมายถึง ตัวตัวเดียวนะถ้าเราไม่ใส่คอมม่านะคะเข้าใจนะ  1 พม่า 2 ของมาแล้วก็ 3 อันนี้จะเป็นการแยกสมาชิกเวลาแล้วนับแล้วก็นับดูสังเกตตรงคอมม่านะอันนี้เป็นสมาชิกตัวที่ 1 สมาชิกตัวที่ 2 สมาชิกตัวที่ 3 อันนี้ก็บ่งบอกได้เลยนะคะที่นี่มาดู พ่อ Set B  Set b คืออะไร นักเรียนสังเกตนะคะสัญลักษณ์เซตมาแล้ว เครื่องหมายปีกกาเอาลงมาแล้วมีสมาชิกเท่าไหร่ อันนี้ดูก็รู้เลยนะคะว่าเป็นตัวอักษร ภาษาอังกฤษนะคะ ABC แล้วไปจบที่ตัวสุดท้ายคือตัวแสบ นักเรียนเห็นไหมคะสังเกตเห็นไหมระหว่าง พี่กระแสตรงนี้นะคะมันคอมมาแล้วมีสัญลักษณ์ก็คือจุดจุดจุดจุด 3 จุดนะคะ ไอ้ 3 จุดเนี่ยมันหมายถึงอะไร 3 จุดนี้มันหมายถึงว่า ภายในเนี้ยมันมีสมาชิกตัวอื่นๆด้วย มันอยู่ในนี้แต่เวลาเขียนถ้ามันเขียนได้มันจะยาวมากแล้วก็จะเสียเวลานะคะเพราะฉะนั้นเราก็เลย พระไว้ในฐานที่เข้าใจว่าเออถ้าเรามองดูแบบนี้เนี่ยแสดงว่าไอ้ตัวจุดจุด มีสมาชิกยังอยู่นะแล้วสมาชิกตัวนี้นะคะมันคืออะไร ถ้านักเรียนดูนะอันนี้เป็น ABC ตัวต่อไปก็จะต้องเป็น อะไรคะ  ดีถูกต้องนะคะเป็นดี อะไรอีก e f g h i ไปเรื่อยๆนะคะอันนี้ก็คือไปเรื่อยๆที่อยู่ในนี้ แต่เวลาเขียนมันเยอะเราก็เลยไม่เขียนหมดนะคะให้ละไว้ในฐานที่เข้าใจถ้าเห็นสัญลักษณ์แบบนี้ปุ๊บ แสดงว่าเวลานักเรียนนับจำนวนสมาชิกนะคะ Bena จำนวนสมาชิกนักเรียนเห็นแบบนี้นักเรียนสอบ 1234 นับแต่ที่เห็นไม่ได้  นับแต่ที่เห็นไม่ได้จะต้องคิดแล้วก็เผื่อไอ้ตัวจุดนี้ด้วยว่ามันคืออะไรนะคะแล้วก็นับ ให้ครบอยู่ในนี้ เคนะ  ตัวนี้มันไม่ใช่ 5  เพราะอะไร ป่านักเรียนบอกว่ามีสมาชิกอยู่ 5 ไม่ใช่นะคะสมาชิกของบีไม่ใช่ 5 เพราะจุดจุดจุดนี้มันหมายถึงอะไรไล่ไปให้หมด ABC ตรงจุด d e f g h i j k l m n opqrst U V W y จนสุดท้ายตัว y นะคะมันอยู่ในนี้เพราะฉะนั้นสมาชิกตรงนี้น่ะ มันเยอะมากนักเรียนจะต้องเข้าใจแล้วนักเรียนจะต้องนัดตรงนี้เข้าไปด้วยนะคะ เข้าใจนะ เข้าใจไหม แก่แล้วนะ  เข้าใจแล้วนะคะทีนี้ดูเซ็ดซี นักเรียนดูเซ็กซี่นะคะ ดูความแตกต่างดูความแตกต่าง ระหว่าง MB กับ 4 นักเรียนเห็นจุดๆไหมคะ จุดตัวนี้ของบี จบด้วยศาสตร์นะคะมีตัวปิดก็คือเราเพราะว่าสมาชิกปิดอยู่ท้าย Set      ทีนี้มาดูข้อ 4.1 ตัวนี้ จุดตอนนี้ ไม่มีอะไรเลย เพราะฉะนั้นไม่มีอะไรปิดอยู่ตรงนี้ถูกไหม ไม่มีตัวจบ มันหมายถึงว่าตัวเลขตัวนี้นะมันนับต่อไปเรื่อยๆ ไม่รู้จบนะคะก็คือเป็นอันนั้นเอง ไปเรื่อยๆ จากนั้นนักเรียนเห็นเนาะ 1 2 3 4 เพราะฉะนั้น เรารู้เลยว่าตัวต่อไปหมายถึง 56 7 8 9 ไปเรื่อยๆนะคะไปเรื่อยๆไม่มีที่สิ้นสุดตัวนี้น่ะ นะคะ ไม่มีที่สิ้นสุดเพราะฉะนั้นเวลาเราจะนับ NC นะคะสมาชิกของเซต C ปุ๊บเนี่ย เราไม่รู้ว่ามันจะจบตรงไหนเพราะฉะนั้นเราจะบอกจำนวนสมาชิกไม่ได้ นะคะเราจะบอกจำนวนสมาชิกไม่ได้ไม่เหมือนกับ Set A  Set A เห็นชัดเจนมีสมาชิกอยู่ 3 ตัว FB เห็นสมาชิกนะคะที่เห็นมีอยู่ 4 ตัวแต่เครื่องหมายตรงจุดจุดจุดตัวนี้สามารถนับได้เราก็ต้องไปนั่งไปนั่งไล่นะคะว่า อักษรภาษาอังกฤษที่อยู่ระหว่าง C กับ Z มีกี่ตัวแล้วเอามารวมกันทั้งหมดนะคะว่าจะเป็นสมาชิกของเซต    C มีสมาชิกเป็นเซตนะคะแต่ว่าไม่สามารถนับจำนวนได้  ไม่สามารถนับจำนวนได้เพราะว่าสัญลักษณ์ข้างหลังนี้นักเรียนดูนะ ข้างหลังของ   มันเป็นจุดเนาะมันไม่มีตัวสิ้นสุดนะคะอันนี้ให้นักเรียนจับประเด็นให้ดีๆนะคะสังเกตดีๆละไว้ในฐานที่เข้าใจว่าไอ้จุดจุดจุดนี้หมายถึงว่ามีสมาชิก บางตัวนะคะที่มันอยู่ในนี้    ดูต่อไป  ใช่หรือไม่ ถามนะคะคุณพี่ถามว่า  อันนี้คือ Set A hao123 เมื่อกี้เซต b a b c จุดถึง z 1 2 3 4 5 6 7 8 ไปเรื่อยๆไปเรื่อยๆนะคะ Big ถามว่ามันใช่หรือไม่ใช่  2 เป็นสมาชิกของเอถูกไหม  ถูกไหมคะ  อย่าถามทีละคนจะถามทีละคนนะ  ก่อนก่อนเลยลูก ดูนะคนแรกคนแรกที่พี่ถามว่า 2 2 2 ตัวนี้มันเป็นสมาชิกของเอถูกไหม ใช่ไหม มีไหม อยู่ไหม ใช่นะคะใช่ถูกต้อง 2 ตัวนี้ เป็นสมาชิกของเอนะคะสัญลักษณ์แบบนี้แสดงว่าใช่ ใต้ นะคะ   คนต่อไปนะคะดูนะคะข้อ 2 บีอยู่ไหน หาบีบีอยู่ไหน  ไม่เป็นสมาชิกของเอ แสดงว่าบีมันไม่ได้อยู่ใน a มันถูกใช่ไหม ใช่ไหมใช่ไหม ใช่นะคะเก่งมากนะคะ บีไม่เป็นสมาชิกนะคะไม่ได้อยู่ใน A    สัมพันธ์ ข้อ 3 a เป็นสมาชิกของ B นะคะ a เป็นสมาชิกของ B ใช่หรือไม่ ใช่หรือไม่ ใช่นะคะ ไออุ่นนะคะ F ดูนะคะ F อยู่ในนี้อยู่ใน Set B ใช่หรือไม่ ไม่รู้ F น้องบอกไม่มีนะคะดูดีๆดูดีๆนะคะ มันเป็นอักษรภาษาอังกฤษ มันจะอยู่ตรงไหน ระหว่างนี้ไอ้จุดจุดจุดที่อยู่ระหว่าง C กับ Z เนี่ยมันมีตัว อยู่ในนั้นไหมที่เราไล่ภาษาอังกฤษมันมีไหมคะ จากที่เราเรียนมามันมีตัว f อยู่ในนี้ไหม จาก a ถึง z เราเคยพบไหมตัวเอง มีมีนะคะมันจะอยู่ตรงจุดจุดจุดตรงนี้แหละมันอยู่ตรงนี้  มันอยู่ในนี้มันอยู่ในจุดๆนี้แหละแต่เราไม่เขียนนะคะ มันเยอะมากมันเยอะมากเราก็เลยไม่เขียนละไว้ในฐานที่เข้าใจเพราะเราดูแล้วว่าบีน่ะเป็น  เป็นเซตของอ่านตัวอักษรภาษาอังกฤษปุ๊บเนี่ยแล้วก็นำมาแค่บางตัวก็คือตัวที่เริ่มต้นนะคะเขียนไปประมาณ 3-4 ตัวเสร็จแล้วก็ คอมม่าจุดจุดจุดแค่ 3 จุดนะคะแล้วก็คอลมาตัวสุดท้าย  โอเคนะ แสดงว่าตัวนี้ถูกใช่นะคะ f เป็นสมาชิกของ B ถูกนะคะที่ 2  เปลี่ยนบ้าง 2 เป็นสมาชิกของ C ถูกไหม   ถูกนะคะเก่งมากเข้าใจนะคะอาทิตย์นี้ อีกคนนึง 500 เป็นสมาชิกของ C ถูกไหม   500 นะคะ 500 มันอยู่ใน Sea นี้ถูกไหม ใช่เก่งมากเพราะอะไร   ว่า 500 เนี่ยมันอยู่ข้างหลังเลยใช่ไหมลูกมันอยู่ในนี้มันอยู่ในจุดข้างหลังตัวนี้ของซี เนี่ยมัน 1 2 3 4 5 เขียนให้เห็น ข้างหลังจุดตัวนี้หมายถึงตั้งแต่ 5 6 7 8 9 10 ไล่ไปเรื่อยๆเป็นลำดับ จนถึงร้านเลยอ่ะร้านก็ไม่หมดนะคะ เยอะมากมันไม่สามารถที่จะระบุจำนวนได้ตรงนี้อันนี้เข้าใจนะ  เพราะฉะนั้น 500 มันอยู่ในนี้มันอยู่ในจุดตรงนี้ข้างหลังนะคะ อันนี้คือชายนะคะ เป็นสมาชิกของ C         สิ่งที่เราจะต้องรู้นะคะ สิ่งที่เราจะต้องรู้คืออะไรเวลาเราเขียนเซต  เวลาที่เราเขียนเซตนะคะสำคัญมาก  สำคัญมากสิ่งที่นักเรียนจะต้องรู้แล้วก็ทำความเข้าใจกับเขาก็คือเวลาที่เราเขียน App ตัวนี้  Set 1 2 3 4 แล้วก็มีเลข 2 เนี่ยเป็นสมาชิก การเขียน 2 เห็นไหมคะมันซ้ำกัน มันเหมือนกัน 2 ตรงนี้  มันเหมือนกันแล้วมันซ้ำกันเพราะฉะนั้นมันหมายถึงเอา 2 นะคะมาเขียนแค่ตัวเดียว 2 มาเก่งแค่ตัวเดียวไม่ต้องเอามา ใช่มันเท่ากัน มันเท่ากันนะ มันเหมือนกันนะคะมันเหมือนกันในเรื่องของการเขียนเซต ถ้าตัวไหนดูนะสำคัญก็คือ ถ้าตัวไหนซ้ำ สมาชิกตัวไหนที่มันซ้ำเหมือนกัน ให้นับเป็น 1 ให้นับเป็น 1 ตัวนะคะให้นับเป็น 1 ตัวตัวนี้มี 2 อยู่ 2 ครั้ง เพราะฉะนั้น ให้นับ n2 แค่สมาชิก 1 ตัวเซตนี้นะคะ มีสมาชิกทั้งหมดเท่าไหร่  เพราะว่ามันรวมกันแล้ว วันนี้จะต้องมาดูฝั่งนี้นะคะสมาชิกจริงๆของเขาคือ ตัว 4 ตัวเพราะว่า 2322 ตรงนี้มันซ้ำกันเราไม่นับ 2 ครั้ง เราไม่นับ 2 ครั้งเราจะนับแค่ครั้งเดียวเท่านั้น นะคะ ก็มานะฝั่งด้านนี้ 1 2 3 4 มี 4 ตัว จำเอาไว้ว่าถ้าสมาชิกในเซตนั้นมีซ้ำ การไม่ว่าจะเป็นซ้ำ 2 ครั้ง 3 ครั้ง 4 ครั้งให้นักเรียนดูดีๆนะคะ เราจะนำมาเขียนแค่ 1 ครั้งเท่านั้นแล้วก็นับ จำนวนสมาชิกแค่ 1 ตัวเท่านั้น นะคะและข้อที่ 2  สิ่งที่เราเขียนเซตการสลับตำแหน่งภายในภายในเซตนะคะ อย่างเนี้ยมันเท่ากันมันเหมือนกัน ข้างหน้า 1 แล้วไป 2 นะคะเซตนี้เวลาเราเขียนคือ 1 กับ 2 อีกอันนึงรอสลับสลับเขียน 2 ก่อนแล้วค่อย 1 อันนี้คือมีความหมาย เหมือนกันเท่ากันนะคะมันสามารถสลับที่กันได้แล้วจะสามารถจับอันใดอันหนึ่งน่ะไปไว้ตรงไหนก็ได้ แต่ข้อแม้ก็คือจะต้องอยู่ภายในสัญลักษณ์ของ นาฬิกาของเซตแล้วก็มีตัว คอมม่าตัวกั้นนะคะ ตัวนี้เด็กๆจะต้องมี   ทีนี้ระวัง  ที่กูบิ๊กบอกแล้วเครื่องหมายคอมม่าเนี่ยมันจะเป็นตัวบอกว่าจำนวนสมาชิกมีเท่าไหร่ ขอศาลนักเรียนต้องระวังดีๆแล้วก็สังเกตให้ดีนะคะสังเกตอะไร  มันไม่เท่ากันนะลูกเสร็จ Set 1 comment 2 ปิดตานะคะ 1 2 3 4 โดยมีเครื่องหมายคอมม่าคั่นระหว่างตัวเลขนะคะกับตัวนี้  เขียนเหมือนกันเลยตัวเลข 1 2 3 4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 (ม.4/1) 130666</dc:title>
  <dc:creator/>
  <cp:keywords/>
  <dcterms:created xsi:type="dcterms:W3CDTF">2024-01-04T03:02:00Z</dcterms:created>
  <dcterms:modified xsi:type="dcterms:W3CDTF">2024-01-04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มิถุนายน 2566 เวลา 08.30 น.</vt:lpwstr>
  </property>
  <property fmtid="{D5CDD505-2E9C-101B-9397-08002B2CF9AE}" pid="3" name="subtitle">
    <vt:lpwstr/>
  </property>
</Properties>
</file>